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CA1E3E" w:rsidRPr="00D7022A" w14:paraId="78752D36" w14:textId="77777777" w:rsidTr="00CE7E9E">
        <w:trPr>
          <w:trHeight w:val="1178"/>
        </w:trPr>
        <w:tc>
          <w:tcPr>
            <w:tcW w:w="5036" w:type="dxa"/>
          </w:tcPr>
          <w:p w14:paraId="5C7885BB" w14:textId="77777777" w:rsidR="005F2FFB" w:rsidRPr="00D7022A" w:rsidRDefault="005F2FFB" w:rsidP="005F2FF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6AF4EBF" w14:textId="77777777" w:rsidR="005F2FFB" w:rsidRPr="00D7022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5E6CB9DF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0C237A9A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48233093" w14:textId="77777777" w:rsidR="005F2FFB" w:rsidRDefault="00CA0630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5F2FFB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5F2FFB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5F2FFB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5F2FFB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39B50BE" w14:textId="7937605B" w:rsidR="00CA1E3E" w:rsidRPr="00D7022A" w:rsidRDefault="00CA1E3E" w:rsidP="00CE7E9E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1F1B386F" w14:textId="332625CC" w:rsidR="00CA1E3E" w:rsidRPr="00D7022A" w:rsidRDefault="00CA1E3E" w:rsidP="00CA1E3E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Training Plan &amp; Goals</w:t>
      </w:r>
      <w:r w:rsidRPr="00D7022A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</w:t>
      </w:r>
    </w:p>
    <w:p w14:paraId="1D5849B3" w14:textId="4AF155E7" w:rsidR="00953340" w:rsidRDefault="0095334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77949EC" w14:textId="7315B5C1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2EA90D8" w14:textId="1BC37F52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6E3DCD5E" w14:textId="77777777" w:rsidR="00CA1E3E" w:rsidRP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  <w:sz w:val="24"/>
          <w:szCs w:val="24"/>
        </w:rPr>
      </w:pPr>
    </w:p>
    <w:p w14:paraId="12F5CC00" w14:textId="20771CDE" w:rsidR="00953340" w:rsidRPr="00CA1E3E" w:rsidRDefault="00A839B3">
      <w:pPr>
        <w:pBdr>
          <w:top w:val="nil"/>
          <w:left w:val="nil"/>
          <w:bottom w:val="nil"/>
          <w:right w:val="nil"/>
          <w:between w:val="nil"/>
        </w:pBdr>
        <w:ind w:right="-20"/>
        <w:rPr>
          <w:rFonts w:ascii="Roboto" w:hAnsi="Roboto"/>
          <w:b/>
          <w:noProof/>
          <w:color w:val="000000"/>
          <w:sz w:val="28"/>
          <w:szCs w:val="28"/>
        </w:rPr>
      </w:pPr>
      <w:r>
        <w:rPr>
          <w:rFonts w:ascii="Roboto" w:hAnsi="Roboto"/>
          <w:b/>
          <w:noProof/>
          <w:color w:val="000000"/>
          <w:sz w:val="28"/>
          <w:szCs w:val="28"/>
        </w:rPr>
        <w:t xml:space="preserve">Why 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Training</w:t>
      </w:r>
      <w:r w:rsidR="006B37BD" w:rsidRPr="00CA1E3E">
        <w:rPr>
          <w:rFonts w:ascii="Roboto" w:hAnsi="Roboto"/>
          <w:b/>
          <w:noProof/>
          <w:color w:val="000000"/>
          <w:sz w:val="28"/>
          <w:szCs w:val="28"/>
        </w:rPr>
        <w:t xml:space="preserve"> Plan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s?</w:t>
      </w:r>
    </w:p>
    <w:p w14:paraId="71794340" w14:textId="34E54DDC" w:rsid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0C5BFD">
        <w:rPr>
          <w:rFonts w:ascii="Roboto" w:hAnsi="Roboto"/>
          <w:noProof/>
          <w:color w:val="000000"/>
          <w:sz w:val="24"/>
          <w:szCs w:val="24"/>
        </w:rPr>
        <w:t xml:space="preserve">Research is </w:t>
      </w:r>
      <w:r w:rsidR="00F35804">
        <w:rPr>
          <w:rFonts w:ascii="Roboto" w:hAnsi="Roboto"/>
          <w:noProof/>
          <w:color w:val="000000"/>
          <w:sz w:val="24"/>
          <w:szCs w:val="24"/>
        </w:rPr>
        <w:t>hard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because, even if you are part of a team, you are expected to work independently to </w:t>
      </w:r>
      <w:r w:rsidR="00F35804">
        <w:rPr>
          <w:rFonts w:ascii="Roboto" w:hAnsi="Roboto"/>
          <w:noProof/>
          <w:color w:val="000000"/>
          <w:sz w:val="24"/>
          <w:szCs w:val="24"/>
        </w:rPr>
        <w:t>a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degree that may be </w:t>
      </w:r>
      <w:r w:rsidR="00B44DB5">
        <w:rPr>
          <w:rFonts w:ascii="Roboto" w:hAnsi="Roboto"/>
          <w:noProof/>
          <w:color w:val="000000"/>
          <w:sz w:val="24"/>
          <w:szCs w:val="24"/>
        </w:rPr>
        <w:t xml:space="preserve">foreign and 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daunting. You will need </w:t>
      </w:r>
      <w:r w:rsidR="00A839B3">
        <w:rPr>
          <w:rFonts w:ascii="Roboto" w:hAnsi="Roboto"/>
          <w:noProof/>
          <w:color w:val="000000"/>
          <w:sz w:val="24"/>
          <w:szCs w:val="24"/>
        </w:rPr>
        <w:t>perseverance</w:t>
      </w:r>
      <w:r w:rsidRPr="000C5BFD">
        <w:rPr>
          <w:rFonts w:ascii="Roboto" w:hAnsi="Roboto"/>
          <w:noProof/>
          <w:color w:val="000000"/>
          <w:sz w:val="24"/>
          <w:szCs w:val="24"/>
        </w:rPr>
        <w:t>, discipline</w:t>
      </w:r>
      <w:r w:rsidR="00A839B3">
        <w:rPr>
          <w:rFonts w:ascii="Roboto" w:hAnsi="Roboto"/>
          <w:noProof/>
          <w:color w:val="000000"/>
          <w:sz w:val="24"/>
          <w:szCs w:val="24"/>
        </w:rPr>
        <w:t>, and a plan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to succeed. </w:t>
      </w:r>
      <w:r w:rsidR="00923DCA">
        <w:rPr>
          <w:rFonts w:ascii="Roboto" w:hAnsi="Roboto"/>
          <w:noProof/>
          <w:color w:val="000000"/>
          <w:sz w:val="24"/>
          <w:szCs w:val="24"/>
        </w:rPr>
        <w:t>A</w:t>
      </w:r>
      <w:r w:rsidR="00A839B3" w:rsidRPr="00CA1E3E">
        <w:rPr>
          <w:rFonts w:ascii="Roboto" w:hAnsi="Roboto"/>
          <w:noProof/>
          <w:color w:val="000000"/>
          <w:sz w:val="24"/>
          <w:szCs w:val="24"/>
        </w:rPr>
        <w:t xml:space="preserve"> 2005 Sigma Xi survey found that US postdocs who</w:t>
      </w:r>
      <w:r w:rsidR="00A839B3">
        <w:rPr>
          <w:rFonts w:ascii="Roboto" w:hAnsi="Roboto"/>
          <w:noProof/>
          <w:color w:val="000000"/>
          <w:sz w:val="24"/>
          <w:szCs w:val="24"/>
        </w:rPr>
        <w:t xml:space="preserve"> created training plans were ~30% more likely to publish first-author papers. </w:t>
      </w:r>
      <w:r w:rsidR="00923DCA">
        <w:rPr>
          <w:rFonts w:ascii="Roboto" w:hAnsi="Roboto"/>
          <w:noProof/>
          <w:color w:val="000000"/>
          <w:sz w:val="24"/>
          <w:szCs w:val="24"/>
        </w:rPr>
        <w:t>We’ll create your plan here, so let’s go.</w:t>
      </w:r>
    </w:p>
    <w:p w14:paraId="7E7A9518" w14:textId="77777777" w:rsidR="000C5BFD" w:rsidRP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</w:p>
    <w:p w14:paraId="6D2905CE" w14:textId="0D54ACDA" w:rsidR="008908FC" w:rsidRPr="008908FC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  <w:color w:val="000000"/>
          <w:sz w:val="28"/>
          <w:szCs w:val="28"/>
        </w:rPr>
      </w:pPr>
      <w:r w:rsidRPr="008908FC">
        <w:rPr>
          <w:rFonts w:ascii="Roboto" w:hAnsi="Roboto"/>
          <w:b/>
          <w:bCs/>
          <w:noProof/>
          <w:color w:val="000000"/>
          <w:sz w:val="28"/>
          <w:szCs w:val="28"/>
        </w:rPr>
        <w:t>Goals</w:t>
      </w:r>
    </w:p>
    <w:p w14:paraId="5A9F64E4" w14:textId="75EFAED2" w:rsidR="001B7432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To reach your goals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>
        <w:rPr>
          <w:rFonts w:ascii="Roboto" w:hAnsi="Roboto"/>
          <w:noProof/>
          <w:color w:val="000000"/>
          <w:sz w:val="24"/>
          <w:szCs w:val="24"/>
        </w:rPr>
        <w:t xml:space="preserve"> you must u</w:t>
      </w:r>
      <w:r w:rsidR="00B44DB5" w:rsidRPr="00B44DB5">
        <w:rPr>
          <w:rFonts w:ascii="Roboto" w:hAnsi="Roboto"/>
          <w:noProof/>
          <w:color w:val="000000"/>
          <w:sz w:val="24"/>
          <w:szCs w:val="24"/>
        </w:rPr>
        <w:t xml:space="preserve">nderstand </w:t>
      </w:r>
      <w:r>
        <w:rPr>
          <w:rFonts w:ascii="Roboto" w:hAnsi="Roboto"/>
          <w:noProof/>
          <w:color w:val="000000"/>
          <w:sz w:val="24"/>
          <w:szCs w:val="24"/>
        </w:rPr>
        <w:t>how competitive the jobs market really is (only ~ 15% of Ph</w:t>
      </w:r>
      <w:r w:rsidR="00F35804">
        <w:rPr>
          <w:rFonts w:ascii="Roboto" w:hAnsi="Roboto"/>
          <w:noProof/>
          <w:color w:val="000000"/>
          <w:sz w:val="24"/>
          <w:szCs w:val="24"/>
        </w:rPr>
        <w:t>.D.</w:t>
      </w:r>
      <w:r>
        <w:rPr>
          <w:rFonts w:ascii="Roboto" w:hAnsi="Roboto"/>
          <w:noProof/>
          <w:color w:val="000000"/>
          <w:sz w:val="24"/>
          <w:szCs w:val="24"/>
        </w:rPr>
        <w:t xml:space="preserve">’s obtain a tenure-track faculty position). With that said, my </w:t>
      </w:r>
      <w:r w:rsidR="001B7432">
        <w:rPr>
          <w:rFonts w:ascii="Roboto" w:hAnsi="Roboto"/>
          <w:noProof/>
          <w:color w:val="000000"/>
          <w:sz w:val="24"/>
          <w:szCs w:val="24"/>
        </w:rPr>
        <w:t xml:space="preserve">basic </w:t>
      </w:r>
      <w:r>
        <w:rPr>
          <w:rFonts w:ascii="Roboto" w:hAnsi="Roboto"/>
          <w:noProof/>
          <w:color w:val="000000"/>
          <w:sz w:val="24"/>
          <w:szCs w:val="24"/>
        </w:rPr>
        <w:t>advice is to</w:t>
      </w:r>
      <w:r w:rsidR="001B7432">
        <w:rPr>
          <w:rFonts w:ascii="Roboto" w:hAnsi="Roboto"/>
          <w:noProof/>
          <w:color w:val="000000"/>
          <w:sz w:val="24"/>
          <w:szCs w:val="24"/>
        </w:rPr>
        <w:t>:</w:t>
      </w:r>
    </w:p>
    <w:p w14:paraId="6246440C" w14:textId="777CDB4A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E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mbody the demeanor and output of your seniors (dress, act, behave, and perform </w:t>
      </w:r>
      <w:r w:rsidR="00C07305">
        <w:rPr>
          <w:rFonts w:ascii="Roboto" w:hAnsi="Roboto"/>
          <w:noProof/>
          <w:color w:val="000000"/>
          <w:sz w:val="24"/>
          <w:szCs w:val="24"/>
        </w:rPr>
        <w:t xml:space="preserve">like someone 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in the next </w:t>
      </w:r>
      <w:r w:rsidR="00C07305">
        <w:rPr>
          <w:rFonts w:ascii="Roboto" w:hAnsi="Roboto"/>
          <w:noProof/>
          <w:color w:val="000000"/>
          <w:sz w:val="24"/>
          <w:szCs w:val="24"/>
        </w:rPr>
        <w:t xml:space="preserve">career 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stage).</w:t>
      </w:r>
    </w:p>
    <w:p w14:paraId="6967B98C" w14:textId="739FE6D0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nspiration comes from action – start working hard</w:t>
      </w:r>
      <w:r w:rsidRPr="001B7432">
        <w:rPr>
          <w:rFonts w:ascii="Roboto" w:hAnsi="Roboto"/>
          <w:noProof/>
          <w:color w:val="000000"/>
          <w:sz w:val="24"/>
          <w:szCs w:val="24"/>
        </w:rPr>
        <w:t xml:space="preserve"> (and fake i</w:t>
      </w:r>
      <w:r w:rsidR="00923DCA">
        <w:rPr>
          <w:rFonts w:ascii="Roboto" w:hAnsi="Roboto"/>
          <w:noProof/>
          <w:color w:val="000000"/>
          <w:sz w:val="24"/>
          <w:szCs w:val="24"/>
        </w:rPr>
        <w:t>t; because we all do!</w:t>
      </w:r>
      <w:r w:rsidRPr="001B7432">
        <w:rPr>
          <w:rFonts w:ascii="Roboto" w:hAnsi="Roboto"/>
          <w:noProof/>
          <w:color w:val="000000"/>
          <w:sz w:val="24"/>
          <w:szCs w:val="24"/>
        </w:rPr>
        <w:t>)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and you will find inspiration and creativity all around. It doe</w:t>
      </w:r>
      <w:r w:rsidR="00923DCA">
        <w:rPr>
          <w:rFonts w:ascii="Roboto" w:hAnsi="Roboto"/>
          <w:noProof/>
          <w:color w:val="000000"/>
          <w:sz w:val="24"/>
          <w:szCs w:val="24"/>
        </w:rPr>
        <w:t>sn’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t work in reverse</w:t>
      </w:r>
      <w:r w:rsidR="001556C8">
        <w:rPr>
          <w:rFonts w:ascii="Roboto" w:hAnsi="Roboto"/>
          <w:noProof/>
          <w:color w:val="000000"/>
          <w:sz w:val="24"/>
          <w:szCs w:val="24"/>
        </w:rPr>
        <w:t xml:space="preserve"> – if you wait for inspiration</w:t>
      </w:r>
      <w:r w:rsidR="008C0FD2">
        <w:rPr>
          <w:rFonts w:ascii="Roboto" w:hAnsi="Roboto"/>
          <w:noProof/>
          <w:color w:val="000000"/>
          <w:sz w:val="24"/>
          <w:szCs w:val="24"/>
        </w:rPr>
        <w:t xml:space="preserve"> before working, it will never come</w:t>
      </w:r>
      <w:r w:rsidR="00923DCA">
        <w:rPr>
          <w:rFonts w:ascii="Roboto" w:hAnsi="Roboto"/>
          <w:noProof/>
          <w:color w:val="000000"/>
          <w:sz w:val="24"/>
          <w:szCs w:val="24"/>
        </w:rPr>
        <w:t>.</w:t>
      </w:r>
    </w:p>
    <w:p w14:paraId="691CCC9B" w14:textId="2E0CD99D" w:rsidR="006A4254" w:rsidRPr="00923DCA" w:rsidRDefault="001B7432" w:rsidP="006A425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dentify specific goals. For example, b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efore you leave our lab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you should also aim to:</w:t>
      </w:r>
    </w:p>
    <w:tbl>
      <w:tblPr>
        <w:tblW w:w="10060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760"/>
        <w:gridCol w:w="2760"/>
        <w:gridCol w:w="2760"/>
      </w:tblGrid>
      <w:tr w:rsidR="006A4254" w:rsidRPr="00B4730F" w14:paraId="1240DCB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10E2474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2760" w:type="dxa"/>
            <w:vAlign w:val="center"/>
          </w:tcPr>
          <w:p w14:paraId="53D62B8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Undergraduate Student</w:t>
            </w:r>
          </w:p>
        </w:tc>
        <w:tc>
          <w:tcPr>
            <w:tcW w:w="2760" w:type="dxa"/>
            <w:vAlign w:val="center"/>
          </w:tcPr>
          <w:p w14:paraId="5A5038EC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Graduate Student</w:t>
            </w:r>
          </w:p>
        </w:tc>
        <w:tc>
          <w:tcPr>
            <w:tcW w:w="2760" w:type="dxa"/>
            <w:vAlign w:val="center"/>
          </w:tcPr>
          <w:p w14:paraId="52A4AAFF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Postdoc</w:t>
            </w:r>
          </w:p>
        </w:tc>
      </w:tr>
      <w:tr w:rsidR="006A4254" w:rsidRPr="00B4730F" w14:paraId="25991601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D61324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Funding</w:t>
            </w:r>
          </w:p>
        </w:tc>
        <w:tc>
          <w:tcPr>
            <w:tcW w:w="2760" w:type="dxa"/>
            <w:vAlign w:val="center"/>
          </w:tcPr>
          <w:p w14:paraId="74D28BA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4C4593C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24427BEE" w14:textId="355C2031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1+ </w:t>
            </w:r>
            <w:r w:rsidR="00F3580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major </w:t>
            </w: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sources</w:t>
            </w:r>
          </w:p>
        </w:tc>
      </w:tr>
      <w:tr w:rsidR="006A4254" w:rsidRPr="00B4730F" w14:paraId="618FA2A7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7CEDF53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Authorship</w:t>
            </w:r>
          </w:p>
        </w:tc>
        <w:tc>
          <w:tcPr>
            <w:tcW w:w="2760" w:type="dxa"/>
            <w:vAlign w:val="center"/>
          </w:tcPr>
          <w:p w14:paraId="4FE4F215" w14:textId="36649579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aper</w:t>
            </w:r>
          </w:p>
        </w:tc>
        <w:tc>
          <w:tcPr>
            <w:tcW w:w="2760" w:type="dxa"/>
            <w:vAlign w:val="center"/>
          </w:tcPr>
          <w:p w14:paraId="1D27E4FA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 per year</w:t>
            </w:r>
          </w:p>
        </w:tc>
        <w:tc>
          <w:tcPr>
            <w:tcW w:w="2760" w:type="dxa"/>
            <w:vAlign w:val="center"/>
          </w:tcPr>
          <w:p w14:paraId="1E87FA07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papers per year</w:t>
            </w:r>
          </w:p>
        </w:tc>
      </w:tr>
      <w:tr w:rsidR="006A4254" w:rsidRPr="00B4730F" w14:paraId="6B95D4DC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E5FBEC7" w14:textId="77777777" w:rsidR="006A4254" w:rsidRPr="00B4730F" w:rsidRDefault="00CA0630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hyperlink w:anchor="_4d34og8">
              <w:r w:rsidR="006A4254" w:rsidRPr="00B4730F">
                <w:rPr>
                  <w:rFonts w:ascii="Roboto" w:hAnsi="Roboto"/>
                  <w:b/>
                  <w:noProof/>
                  <w:color w:val="000000"/>
                  <w:sz w:val="24"/>
                  <w:szCs w:val="24"/>
                </w:rPr>
                <w:t>Conferences</w:t>
              </w:r>
            </w:hyperlink>
          </w:p>
        </w:tc>
        <w:tc>
          <w:tcPr>
            <w:tcW w:w="2760" w:type="dxa"/>
            <w:vAlign w:val="center"/>
          </w:tcPr>
          <w:p w14:paraId="1A26B78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national conference</w:t>
            </w:r>
          </w:p>
        </w:tc>
        <w:tc>
          <w:tcPr>
            <w:tcW w:w="2760" w:type="dxa"/>
            <w:vAlign w:val="center"/>
          </w:tcPr>
          <w:p w14:paraId="5A5B8AB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  <w:tc>
          <w:tcPr>
            <w:tcW w:w="2760" w:type="dxa"/>
            <w:vAlign w:val="center"/>
          </w:tcPr>
          <w:p w14:paraId="04E54BB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</w:tr>
      <w:tr w:rsidR="006A4254" w:rsidRPr="00B4730F" w14:paraId="5E32D77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6E13FD0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Teaching</w:t>
            </w:r>
          </w:p>
        </w:tc>
        <w:tc>
          <w:tcPr>
            <w:tcW w:w="2760" w:type="dxa"/>
            <w:vAlign w:val="center"/>
          </w:tcPr>
          <w:p w14:paraId="0FDEA7D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urses</w:t>
            </w:r>
          </w:p>
        </w:tc>
        <w:tc>
          <w:tcPr>
            <w:tcW w:w="2760" w:type="dxa"/>
            <w:vAlign w:val="center"/>
          </w:tcPr>
          <w:p w14:paraId="6BD8F8A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urses</w:t>
            </w:r>
          </w:p>
        </w:tc>
        <w:tc>
          <w:tcPr>
            <w:tcW w:w="2760" w:type="dxa"/>
            <w:vAlign w:val="center"/>
          </w:tcPr>
          <w:p w14:paraId="7DC7346B" w14:textId="73B29E47" w:rsidR="006A4254" w:rsidRPr="00B4730F" w:rsidRDefault="00032CA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</w:tr>
      <w:tr w:rsidR="006A4254" w:rsidRPr="00B4730F" w14:paraId="021AF5EA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81E8E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Mentoring</w:t>
            </w:r>
          </w:p>
        </w:tc>
        <w:tc>
          <w:tcPr>
            <w:tcW w:w="2760" w:type="dxa"/>
            <w:vAlign w:val="center"/>
          </w:tcPr>
          <w:p w14:paraId="15D0772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  <w:tc>
          <w:tcPr>
            <w:tcW w:w="2760" w:type="dxa"/>
            <w:vAlign w:val="center"/>
          </w:tcPr>
          <w:p w14:paraId="7977E47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mentees</w:t>
            </w:r>
          </w:p>
        </w:tc>
        <w:tc>
          <w:tcPr>
            <w:tcW w:w="2760" w:type="dxa"/>
            <w:vAlign w:val="center"/>
          </w:tcPr>
          <w:p w14:paraId="0784862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mentees</w:t>
            </w:r>
          </w:p>
        </w:tc>
      </w:tr>
      <w:tr w:rsidR="006A4254" w:rsidRPr="00B4730F" w14:paraId="776037C4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58B5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Service</w:t>
            </w:r>
          </w:p>
        </w:tc>
        <w:tc>
          <w:tcPr>
            <w:tcW w:w="2760" w:type="dxa"/>
            <w:vAlign w:val="center"/>
          </w:tcPr>
          <w:p w14:paraId="6938B344" w14:textId="46278D3A" w:rsidR="006A4254" w:rsidRPr="00B4730F" w:rsidRDefault="00E51F15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  <w:tc>
          <w:tcPr>
            <w:tcW w:w="2760" w:type="dxa"/>
            <w:vAlign w:val="center"/>
          </w:tcPr>
          <w:p w14:paraId="3F422386" w14:textId="33B42BCB" w:rsidR="006A4254" w:rsidRPr="00B4730F" w:rsidRDefault="00D9772D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1</w:t>
            </w:r>
            <w:r w:rsidR="006A425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+ committees</w:t>
            </w:r>
          </w:p>
        </w:tc>
        <w:tc>
          <w:tcPr>
            <w:tcW w:w="2760" w:type="dxa"/>
            <w:vAlign w:val="center"/>
          </w:tcPr>
          <w:p w14:paraId="6759B421" w14:textId="1551570F" w:rsidR="006A4254" w:rsidRPr="00B4730F" w:rsidRDefault="00D9772D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1</w:t>
            </w:r>
            <w:r w:rsidR="006A425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+ committees</w:t>
            </w:r>
          </w:p>
        </w:tc>
      </w:tr>
    </w:tbl>
    <w:p w14:paraId="41485BFB" w14:textId="77777777" w:rsidR="006A4254" w:rsidRDefault="006A4254" w:rsidP="006A4254">
      <w:pPr>
        <w:jc w:val="both"/>
        <w:rPr>
          <w:rFonts w:ascii="Roboto" w:hAnsi="Roboto"/>
          <w:noProof/>
        </w:rPr>
      </w:pPr>
    </w:p>
    <w:p w14:paraId="00DED696" w14:textId="1795EC3B" w:rsidR="00A723FB" w:rsidRPr="00721A46" w:rsidRDefault="004F3F50" w:rsidP="00A723FB">
      <w:pPr>
        <w:jc w:val="both"/>
        <w:rPr>
          <w:rFonts w:ascii="Roboto" w:hAnsi="Roboto"/>
          <w:b/>
          <w:bCs/>
          <w:noProof/>
          <w:sz w:val="24"/>
          <w:szCs w:val="24"/>
        </w:rPr>
      </w:pPr>
      <w:r w:rsidRPr="00721A46">
        <w:rPr>
          <w:rFonts w:ascii="Roboto" w:hAnsi="Roboto"/>
          <w:b/>
          <w:bCs/>
          <w:noProof/>
          <w:sz w:val="24"/>
          <w:szCs w:val="24"/>
        </w:rPr>
        <w:t>PhD</w:t>
      </w:r>
      <w:r w:rsidR="00A723FB" w:rsidRPr="00721A46">
        <w:rPr>
          <w:rFonts w:ascii="Roboto" w:hAnsi="Roboto"/>
          <w:b/>
          <w:bCs/>
          <w:noProof/>
          <w:sz w:val="24"/>
          <w:szCs w:val="24"/>
        </w:rPr>
        <w:t xml:space="preserve"> </w:t>
      </w:r>
      <w:r w:rsidRPr="00721A46">
        <w:rPr>
          <w:rFonts w:ascii="Roboto" w:hAnsi="Roboto"/>
          <w:b/>
          <w:bCs/>
          <w:noProof/>
          <w:sz w:val="24"/>
          <w:szCs w:val="24"/>
        </w:rPr>
        <w:t>Goals</w:t>
      </w:r>
      <w:r w:rsidR="0025272F" w:rsidRPr="00721A46">
        <w:rPr>
          <w:rFonts w:ascii="Roboto" w:hAnsi="Roboto"/>
          <w:b/>
          <w:bCs/>
          <w:noProof/>
          <w:sz w:val="24"/>
          <w:szCs w:val="24"/>
        </w:rPr>
        <w:t xml:space="preserve"> by Semester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8545"/>
      </w:tblGrid>
      <w:tr w:rsidR="00B038C0" w:rsidRPr="00B038C0" w14:paraId="0C700394" w14:textId="77777777" w:rsidTr="00D844EA">
        <w:tc>
          <w:tcPr>
            <w:tcW w:w="1530" w:type="dxa"/>
          </w:tcPr>
          <w:p w14:paraId="25E92333" w14:textId="24B17526" w:rsidR="00B038C0" w:rsidRPr="00B038C0" w:rsidRDefault="0078121B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st</w:t>
            </w:r>
            <w:r w:rsidR="00206D24">
              <w:rPr>
                <w:rFonts w:ascii="Roboto" w:hAnsi="Roboto"/>
                <w:noProof/>
                <w:sz w:val="24"/>
                <w:szCs w:val="24"/>
              </w:rPr>
              <w:t xml:space="preserve"> Semester</w:t>
            </w:r>
          </w:p>
        </w:tc>
        <w:tc>
          <w:tcPr>
            <w:tcW w:w="8545" w:type="dxa"/>
          </w:tcPr>
          <w:p w14:paraId="04B0C486" w14:textId="225E9A55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Enroll in the two credit Graduate Seminar for all incoming students</w:t>
            </w:r>
          </w:p>
        </w:tc>
      </w:tr>
      <w:tr w:rsidR="00B038C0" w:rsidRPr="00B038C0" w14:paraId="55FE0374" w14:textId="77777777" w:rsidTr="00D844EA">
        <w:tc>
          <w:tcPr>
            <w:tcW w:w="1530" w:type="dxa"/>
          </w:tcPr>
          <w:p w14:paraId="28B67048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ED9662A" w14:textId="77777777" w:rsid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Construct your Graduate Committee</w:t>
            </w:r>
          </w:p>
          <w:p w14:paraId="61370206" w14:textId="77777777" w:rsidR="00AC1734" w:rsidRDefault="00AC173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Identify</w:t>
            </w:r>
            <w:r w:rsidR="00BE007B">
              <w:rPr>
                <w:rFonts w:ascii="Roboto" w:hAnsi="Roboto"/>
                <w:noProof/>
                <w:sz w:val="24"/>
                <w:szCs w:val="24"/>
              </w:rPr>
              <w:t xml:space="preserve"> major research (thesis) goals</w:t>
            </w:r>
          </w:p>
          <w:p w14:paraId="4045EF66" w14:textId="4333D924" w:rsidR="003B2262" w:rsidRPr="003B2262" w:rsidRDefault="003B2262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bookmarkStart w:id="0" w:name="_Hlk145510038"/>
            <w:r>
              <w:rPr>
                <w:rFonts w:ascii="Roboto" w:hAnsi="Roboto"/>
                <w:noProof/>
                <w:sz w:val="24"/>
                <w:szCs w:val="24"/>
              </w:rPr>
              <w:t>Start on 1</w:t>
            </w:r>
            <w:r w:rsidRPr="003B2262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st</w:t>
            </w:r>
            <w:r>
              <w:rPr>
                <w:rFonts w:ascii="Roboto" w:hAnsi="Roboto"/>
                <w:noProof/>
                <w:sz w:val="24"/>
                <w:szCs w:val="24"/>
              </w:rPr>
              <w:t>-year project</w:t>
            </w:r>
            <w:bookmarkEnd w:id="0"/>
          </w:p>
        </w:tc>
      </w:tr>
      <w:tr w:rsidR="00B038C0" w:rsidRPr="00B038C0" w14:paraId="3F688CE3" w14:textId="77777777" w:rsidTr="00D844EA">
        <w:tc>
          <w:tcPr>
            <w:tcW w:w="1530" w:type="dxa"/>
          </w:tcPr>
          <w:p w14:paraId="3421E9A5" w14:textId="51312DD6" w:rsidR="00B038C0" w:rsidRPr="00B038C0" w:rsidRDefault="00206D2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nd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 Semester</w:t>
            </w:r>
          </w:p>
        </w:tc>
        <w:tc>
          <w:tcPr>
            <w:tcW w:w="8545" w:type="dxa"/>
          </w:tcPr>
          <w:p w14:paraId="0CD76C75" w14:textId="48F1D9DB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Submit a Program of Study form to the Department of Earth Sciences</w:t>
            </w:r>
          </w:p>
        </w:tc>
      </w:tr>
      <w:tr w:rsidR="00B038C0" w:rsidRPr="00B038C0" w14:paraId="59717771" w14:textId="77777777" w:rsidTr="00D844EA">
        <w:tc>
          <w:tcPr>
            <w:tcW w:w="1530" w:type="dxa"/>
          </w:tcPr>
          <w:p w14:paraId="5C9EB988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28F1A5C6" w14:textId="2401DC0B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ubmit a Thesis Proposal </w:t>
            </w:r>
            <w:r w:rsidR="00AC1734">
              <w:rPr>
                <w:rFonts w:ascii="Roboto" w:hAnsi="Roboto"/>
                <w:noProof/>
                <w:sz w:val="24"/>
                <w:szCs w:val="24"/>
              </w:rPr>
              <w:t xml:space="preserve">(NSF formatted) 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with approval </w:t>
            </w:r>
            <w:r w:rsidR="00AC1734">
              <w:rPr>
                <w:rFonts w:ascii="Roboto" w:hAnsi="Roboto"/>
                <w:noProof/>
                <w:sz w:val="24"/>
                <w:szCs w:val="24"/>
              </w:rPr>
              <w:t>from me</w:t>
            </w:r>
          </w:p>
        </w:tc>
      </w:tr>
      <w:tr w:rsidR="00B038C0" w:rsidRPr="00B038C0" w14:paraId="2B0EF791" w14:textId="77777777" w:rsidTr="00D844EA">
        <w:tc>
          <w:tcPr>
            <w:tcW w:w="1530" w:type="dxa"/>
          </w:tcPr>
          <w:p w14:paraId="74C0EF72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71001412" w14:textId="3A79F40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lay the </w:t>
            </w:r>
            <w:r w:rsidRPr="00B038C0">
              <w:rPr>
                <w:rFonts w:ascii="Roboto" w:hAnsi="Roboto"/>
                <w:b/>
                <w:bCs/>
                <w:noProof/>
                <w:sz w:val="24"/>
                <w:szCs w:val="24"/>
              </w:rPr>
              <w:t>Qualifying Exam</w:t>
            </w:r>
          </w:p>
        </w:tc>
      </w:tr>
      <w:tr w:rsidR="00B038C0" w:rsidRPr="00B038C0" w14:paraId="3B8CDA98" w14:textId="77777777" w:rsidTr="00D844EA">
        <w:tc>
          <w:tcPr>
            <w:tcW w:w="1530" w:type="dxa"/>
          </w:tcPr>
          <w:p w14:paraId="5D2BD12A" w14:textId="30771EF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783C476B" w14:textId="56DA0A6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Hold a committee meeting (</w:t>
            </w:r>
            <w:r w:rsidR="00084A8A">
              <w:rPr>
                <w:rFonts w:ascii="Roboto" w:hAnsi="Roboto"/>
                <w:noProof/>
                <w:sz w:val="24"/>
                <w:szCs w:val="24"/>
              </w:rPr>
              <w:t xml:space="preserve">once 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>each semester after 2</w:t>
            </w:r>
            <w:r w:rsidRPr="00B038C0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nd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) </w:t>
            </w:r>
          </w:p>
        </w:tc>
      </w:tr>
      <w:tr w:rsidR="00B038C0" w:rsidRPr="00B038C0" w14:paraId="2319D306" w14:textId="77777777" w:rsidTr="00D844EA">
        <w:tc>
          <w:tcPr>
            <w:tcW w:w="1530" w:type="dxa"/>
          </w:tcPr>
          <w:p w14:paraId="79824E3C" w14:textId="64EB47B6" w:rsidR="00B038C0" w:rsidRPr="00B038C0" w:rsidRDefault="00C76849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rd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 year</w:t>
            </w:r>
          </w:p>
        </w:tc>
        <w:tc>
          <w:tcPr>
            <w:tcW w:w="8545" w:type="dxa"/>
          </w:tcPr>
          <w:p w14:paraId="25AAC37A" w14:textId="7728F976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lay the </w:t>
            </w:r>
            <w:r w:rsidRPr="00B038C0">
              <w:rPr>
                <w:rFonts w:ascii="Roboto" w:hAnsi="Roboto"/>
                <w:b/>
                <w:bCs/>
                <w:noProof/>
                <w:sz w:val="24"/>
                <w:szCs w:val="24"/>
              </w:rPr>
              <w:t>Comprehensive Exam</w:t>
            </w:r>
          </w:p>
        </w:tc>
      </w:tr>
      <w:tr w:rsidR="00B038C0" w:rsidRPr="00B038C0" w14:paraId="02C2E8B9" w14:textId="77777777" w:rsidTr="00D844EA">
        <w:tc>
          <w:tcPr>
            <w:tcW w:w="1530" w:type="dxa"/>
          </w:tcPr>
          <w:p w14:paraId="6B712DE0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0C14D65" w14:textId="2A3FC4E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Give 1+ research talks at the ESCI seminar series</w:t>
            </w:r>
          </w:p>
        </w:tc>
      </w:tr>
      <w:tr w:rsidR="00B038C0" w:rsidRPr="00B038C0" w14:paraId="1F9C015B" w14:textId="77777777" w:rsidTr="00D844EA">
        <w:tc>
          <w:tcPr>
            <w:tcW w:w="1530" w:type="dxa"/>
          </w:tcPr>
          <w:p w14:paraId="7A86EDD1" w14:textId="4F1069CC" w:rsidR="00B038C0" w:rsidRPr="00B038C0" w:rsidRDefault="00206D2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Last Year</w:t>
            </w:r>
          </w:p>
        </w:tc>
        <w:tc>
          <w:tcPr>
            <w:tcW w:w="8545" w:type="dxa"/>
          </w:tcPr>
          <w:p w14:paraId="0A66AA32" w14:textId="5B34D668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Enroll in 3+ credits the final term during which you intend to graduate</w:t>
            </w:r>
          </w:p>
        </w:tc>
      </w:tr>
      <w:tr w:rsidR="00B038C0" w:rsidRPr="00B038C0" w14:paraId="1D4ABAF5" w14:textId="77777777" w:rsidTr="00D844EA">
        <w:tc>
          <w:tcPr>
            <w:tcW w:w="1530" w:type="dxa"/>
          </w:tcPr>
          <w:p w14:paraId="69179A2F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EECCB94" w14:textId="27C37300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Apply for Advanced Degree</w:t>
            </w:r>
            <w:r w:rsidR="00C76849">
              <w:rPr>
                <w:rFonts w:ascii="Roboto" w:hAnsi="Roboto"/>
                <w:noProof/>
                <w:sz w:val="24"/>
                <w:szCs w:val="24"/>
              </w:rPr>
              <w:t>,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 Graduate School (before 3rd week</w:t>
            </w:r>
            <w:r w:rsidR="00C76849">
              <w:rPr>
                <w:rFonts w:ascii="Roboto" w:hAnsi="Roboto"/>
                <w:noProof/>
                <w:sz w:val="24"/>
                <w:szCs w:val="24"/>
              </w:rPr>
              <w:t>, last semester)</w:t>
            </w:r>
          </w:p>
        </w:tc>
      </w:tr>
      <w:tr w:rsidR="00B038C0" w:rsidRPr="00B038C0" w14:paraId="430929A4" w14:textId="77777777" w:rsidTr="00D844EA">
        <w:tc>
          <w:tcPr>
            <w:tcW w:w="1530" w:type="dxa"/>
          </w:tcPr>
          <w:p w14:paraId="0D046C6C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6F2FE0D" w14:textId="4F410909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Provide a final thesis draft to committee members (give them 1 month to read)</w:t>
            </w:r>
          </w:p>
        </w:tc>
      </w:tr>
      <w:tr w:rsidR="00B038C0" w:rsidRPr="00B038C0" w14:paraId="00CFD644" w14:textId="77777777" w:rsidTr="00D844EA">
        <w:tc>
          <w:tcPr>
            <w:tcW w:w="1530" w:type="dxa"/>
          </w:tcPr>
          <w:p w14:paraId="34CD43DE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18F4827" w14:textId="61AC949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Acquire approval for defense at least 14 days before defense date</w:t>
            </w:r>
          </w:p>
        </w:tc>
      </w:tr>
      <w:tr w:rsidR="00B038C0" w:rsidRPr="00B038C0" w14:paraId="14B783EA" w14:textId="77777777" w:rsidTr="00D844EA">
        <w:tc>
          <w:tcPr>
            <w:tcW w:w="1530" w:type="dxa"/>
          </w:tcPr>
          <w:p w14:paraId="78B8287A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405B96DD" w14:textId="1F722312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Defend thesis and make appropriate revisions</w:t>
            </w:r>
          </w:p>
        </w:tc>
      </w:tr>
      <w:tr w:rsidR="00B038C0" w:rsidRPr="00B038C0" w14:paraId="6AD959BD" w14:textId="77777777" w:rsidTr="00D844EA">
        <w:tc>
          <w:tcPr>
            <w:tcW w:w="1530" w:type="dxa"/>
          </w:tcPr>
          <w:p w14:paraId="4F4E7B29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55A78CE" w14:textId="7179232A" w:rsidR="00B038C0" w:rsidRPr="00B038C0" w:rsidRDefault="002D08BE" w:rsidP="00D844EA">
            <w:pPr>
              <w:ind w:left="638" w:hanging="638"/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 xml:space="preserve">Submit 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Electronic Thesis Form </w:t>
            </w:r>
            <w:r w:rsidR="00924BFB">
              <w:rPr>
                <w:rFonts w:ascii="Roboto" w:hAnsi="Roboto"/>
                <w:noProof/>
                <w:sz w:val="24"/>
                <w:szCs w:val="24"/>
              </w:rPr>
              <w:t>&amp;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 thesis </w:t>
            </w:r>
            <w:r w:rsidR="00675F9B">
              <w:rPr>
                <w:rFonts w:ascii="Roboto" w:hAnsi="Roboto"/>
                <w:noProof/>
                <w:sz w:val="24"/>
                <w:szCs w:val="24"/>
              </w:rPr>
              <w:t>at least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 14 days before end of ter</w:t>
            </w:r>
            <w:r w:rsidR="00675F9B">
              <w:rPr>
                <w:rFonts w:ascii="Roboto" w:hAnsi="Roboto"/>
                <w:noProof/>
                <w:sz w:val="24"/>
                <w:szCs w:val="24"/>
              </w:rPr>
              <w:t>m</w:t>
            </w:r>
          </w:p>
        </w:tc>
      </w:tr>
    </w:tbl>
    <w:p w14:paraId="4DCF8A27" w14:textId="21E6FEA1" w:rsidR="00953340" w:rsidRPr="00CA1E3E" w:rsidRDefault="0023321D">
      <w:pPr>
        <w:tabs>
          <w:tab w:val="left" w:pos="8488"/>
          <w:tab w:val="left" w:pos="10177"/>
        </w:tabs>
        <w:ind w:right="-20"/>
        <w:rPr>
          <w:rFonts w:ascii="Roboto" w:hAnsi="Roboto"/>
          <w:b/>
          <w:noProof/>
          <w:sz w:val="28"/>
          <w:szCs w:val="28"/>
        </w:rPr>
      </w:pPr>
      <w:r w:rsidRPr="00CA1E3E">
        <w:rPr>
          <w:rFonts w:ascii="Roboto" w:hAnsi="Roboto"/>
          <w:b/>
          <w:noProof/>
          <w:sz w:val="28"/>
          <w:szCs w:val="28"/>
        </w:rPr>
        <w:lastRenderedPageBreak/>
        <w:t xml:space="preserve">Part </w:t>
      </w:r>
      <w:r w:rsidR="004D1B11">
        <w:rPr>
          <w:rFonts w:ascii="Roboto" w:hAnsi="Roboto"/>
          <w:b/>
          <w:noProof/>
          <w:sz w:val="28"/>
          <w:szCs w:val="28"/>
        </w:rPr>
        <w:t>1.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272920">
        <w:rPr>
          <w:rFonts w:ascii="Roboto" w:hAnsi="Roboto"/>
          <w:b/>
          <w:noProof/>
          <w:sz w:val="28"/>
          <w:szCs w:val="28"/>
        </w:rPr>
        <w:t>Clarify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6B37BD" w:rsidRPr="00CA1E3E">
        <w:rPr>
          <w:rFonts w:ascii="Roboto" w:hAnsi="Roboto"/>
          <w:b/>
          <w:noProof/>
          <w:sz w:val="28"/>
          <w:szCs w:val="28"/>
        </w:rPr>
        <w:t>Yo</w:t>
      </w:r>
      <w:bookmarkStart w:id="1" w:name="30j0zll" w:colFirst="0" w:colLast="0"/>
      <w:bookmarkEnd w:id="1"/>
      <w:r w:rsidR="006B37BD" w:rsidRPr="00CA1E3E">
        <w:rPr>
          <w:rFonts w:ascii="Roboto" w:hAnsi="Roboto"/>
          <w:b/>
          <w:noProof/>
          <w:sz w:val="28"/>
          <w:szCs w:val="28"/>
        </w:rPr>
        <w:t xml:space="preserve">ur Goals </w:t>
      </w:r>
      <w:r w:rsidR="006B37BD">
        <w:rPr>
          <w:rFonts w:ascii="Roboto" w:hAnsi="Roboto"/>
          <w:b/>
          <w:noProof/>
          <w:sz w:val="28"/>
          <w:szCs w:val="28"/>
        </w:rPr>
        <w:t>&amp;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Evaluate Your Progress </w:t>
      </w:r>
      <w:r w:rsidR="009B07A3">
        <w:rPr>
          <w:rFonts w:ascii="Roboto" w:hAnsi="Roboto"/>
          <w:b/>
          <w:noProof/>
          <w:sz w:val="28"/>
          <w:szCs w:val="28"/>
        </w:rPr>
        <w:t>Last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Year</w:t>
      </w:r>
    </w:p>
    <w:tbl>
      <w:tblPr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2790"/>
        <w:gridCol w:w="1440"/>
        <w:gridCol w:w="2795"/>
      </w:tblGrid>
      <w:tr w:rsidR="00272920" w:rsidRPr="00CA1E3E" w14:paraId="2E82B51F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607C6D3E" w14:textId="5765AFAA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Name</w:t>
            </w:r>
          </w:p>
        </w:tc>
        <w:tc>
          <w:tcPr>
            <w:tcW w:w="7025" w:type="dxa"/>
            <w:gridSpan w:val="3"/>
          </w:tcPr>
          <w:p w14:paraId="2077C9BA" w14:textId="77777777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136BA884" w14:textId="77777777" w:rsidTr="00923DCA">
        <w:trPr>
          <w:trHeight w:val="144"/>
        </w:trPr>
        <w:tc>
          <w:tcPr>
            <w:tcW w:w="3055" w:type="dxa"/>
            <w:vAlign w:val="center"/>
          </w:tcPr>
          <w:p w14:paraId="4A9E5830" w14:textId="26D1B8BC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Year/Date</w:t>
            </w:r>
          </w:p>
        </w:tc>
        <w:tc>
          <w:tcPr>
            <w:tcW w:w="2790" w:type="dxa"/>
          </w:tcPr>
          <w:p w14:paraId="6B0AFDD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1440" w:type="dxa"/>
          </w:tcPr>
          <w:p w14:paraId="44E907A9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Update CV?</w:t>
            </w:r>
          </w:p>
        </w:tc>
        <w:tc>
          <w:tcPr>
            <w:tcW w:w="2795" w:type="dxa"/>
          </w:tcPr>
          <w:p w14:paraId="37AA181B" w14:textId="47B34EF6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53340" w:rsidRPr="00CA1E3E" w14:paraId="49CA22B8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2DF3E0F9" w14:textId="266EE084" w:rsidR="00953340" w:rsidRPr="00CA1E3E" w:rsidRDefault="0023321D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Mentor</w:t>
            </w:r>
          </w:p>
        </w:tc>
        <w:tc>
          <w:tcPr>
            <w:tcW w:w="7025" w:type="dxa"/>
            <w:gridSpan w:val="3"/>
          </w:tcPr>
          <w:p w14:paraId="2ADF0B88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5D961C00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3E022E6B" w14:textId="034DA91D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L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ong-term career goal</w:t>
            </w:r>
          </w:p>
        </w:tc>
        <w:tc>
          <w:tcPr>
            <w:tcW w:w="7025" w:type="dxa"/>
            <w:gridSpan w:val="3"/>
          </w:tcPr>
          <w:p w14:paraId="74BBA42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72CE8104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4E1456A1" w14:textId="31D442F1" w:rsidR="00923DCA" w:rsidRPr="00CA1E3E" w:rsidRDefault="00D9091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One-year goal</w:t>
            </w:r>
          </w:p>
        </w:tc>
        <w:tc>
          <w:tcPr>
            <w:tcW w:w="7025" w:type="dxa"/>
            <w:gridSpan w:val="3"/>
          </w:tcPr>
          <w:p w14:paraId="7D4C4A62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08FFE612" w14:textId="77777777" w:rsidR="00953340" w:rsidRPr="00CA1E3E" w:rsidRDefault="00953340">
      <w:pPr>
        <w:pBdr>
          <w:top w:val="nil"/>
          <w:left w:val="nil"/>
          <w:bottom w:val="nil"/>
          <w:right w:val="nil"/>
          <w:between w:val="nil"/>
        </w:pBdr>
        <w:tabs>
          <w:tab w:val="left" w:pos="10077"/>
        </w:tabs>
        <w:ind w:right="-20"/>
        <w:rPr>
          <w:rFonts w:ascii="Roboto" w:hAnsi="Roboto"/>
          <w:noProof/>
          <w:color w:val="A6A6A6"/>
          <w:sz w:val="24"/>
          <w:szCs w:val="24"/>
        </w:rPr>
      </w:pPr>
    </w:p>
    <w:tbl>
      <w:tblPr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5"/>
      </w:tblGrid>
      <w:tr w:rsidR="00953340" w:rsidRPr="00CA1E3E" w14:paraId="74A99735" w14:textId="77777777" w:rsidTr="008A3296">
        <w:tc>
          <w:tcPr>
            <w:tcW w:w="3055" w:type="dxa"/>
            <w:vAlign w:val="center"/>
          </w:tcPr>
          <w:p w14:paraId="5C29E554" w14:textId="106A8975" w:rsidR="00953340" w:rsidRPr="00CA1E3E" w:rsidRDefault="00D90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Status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of your </w:t>
            </w:r>
            <w:r w:rsidR="0091630B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current 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research project</w:t>
            </w:r>
          </w:p>
        </w:tc>
        <w:tc>
          <w:tcPr>
            <w:tcW w:w="7025" w:type="dxa"/>
          </w:tcPr>
          <w:p w14:paraId="4E4FA879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0F1D3DA5" w14:textId="5810ADFF" w:rsidR="00953340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74978A82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3C0458" w:rsidRPr="00CA1E3E" w14:paraId="786A1DC9" w14:textId="77777777" w:rsidTr="008A3296">
        <w:tc>
          <w:tcPr>
            <w:tcW w:w="3055" w:type="dxa"/>
            <w:vMerge w:val="restart"/>
            <w:vAlign w:val="center"/>
          </w:tcPr>
          <w:p w14:paraId="291AC15E" w14:textId="1904612D" w:rsidR="003C0458" w:rsidRPr="00CA1E3E" w:rsidRDefault="00923DCA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ajor </w:t>
            </w:r>
            <w:r w:rsidR="003C0458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accomplishments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in the past year (pubs, grants, service, teachin</w:t>
            </w:r>
            <w:r w:rsidR="00F35804">
              <w:rPr>
                <w:rFonts w:ascii="Roboto" w:hAnsi="Roboto"/>
                <w:noProof/>
                <w:color w:val="000000"/>
                <w:sz w:val="24"/>
                <w:szCs w:val="24"/>
              </w:rPr>
              <w:t>g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>)?</w:t>
            </w:r>
          </w:p>
        </w:tc>
        <w:tc>
          <w:tcPr>
            <w:tcW w:w="7025" w:type="dxa"/>
          </w:tcPr>
          <w:p w14:paraId="02790965" w14:textId="0D700B7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2627ABF0" w14:textId="77777777" w:rsidTr="008A3296">
        <w:tc>
          <w:tcPr>
            <w:tcW w:w="3055" w:type="dxa"/>
            <w:vMerge/>
            <w:vAlign w:val="center"/>
          </w:tcPr>
          <w:p w14:paraId="0BB6D285" w14:textId="77777777" w:rsidR="003C0458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7FB6E2CC" w14:textId="1E75B37F" w:rsidR="003C0458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1977BC" w:rsidRPr="00CA1E3E" w14:paraId="2EAFC392" w14:textId="77777777" w:rsidTr="008A3296">
        <w:tc>
          <w:tcPr>
            <w:tcW w:w="3055" w:type="dxa"/>
            <w:vMerge/>
            <w:vAlign w:val="center"/>
          </w:tcPr>
          <w:p w14:paraId="1A807F99" w14:textId="77777777" w:rsidR="001977BC" w:rsidRDefault="001977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EABC4F5" w14:textId="52C39A72" w:rsidR="001977BC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3C0458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3C0458" w:rsidRPr="00CA1E3E" w14:paraId="0BCA3365" w14:textId="77777777" w:rsidTr="008A3296">
        <w:tc>
          <w:tcPr>
            <w:tcW w:w="3055" w:type="dxa"/>
            <w:vMerge w:val="restart"/>
            <w:vAlign w:val="center"/>
          </w:tcPr>
          <w:p w14:paraId="49313827" w14:textId="1821E5FC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Which goals did you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</w:t>
            </w:r>
            <w:r w:rsidR="000A7C6B">
              <w:rPr>
                <w:rFonts w:ascii="Roboto" w:hAnsi="Roboto"/>
                <w:noProof/>
                <w:color w:val="000000"/>
                <w:sz w:val="24"/>
                <w:szCs w:val="24"/>
              </w:rPr>
              <w:t>miss, why, and how to improve?</w:t>
            </w:r>
          </w:p>
        </w:tc>
        <w:tc>
          <w:tcPr>
            <w:tcW w:w="7025" w:type="dxa"/>
          </w:tcPr>
          <w:p w14:paraId="48875B66" w14:textId="313CC1D0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7E42E350" w14:textId="77777777" w:rsidTr="008A3296">
        <w:tc>
          <w:tcPr>
            <w:tcW w:w="3055" w:type="dxa"/>
            <w:vMerge/>
            <w:vAlign w:val="center"/>
          </w:tcPr>
          <w:p w14:paraId="16FBA8F4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F8D6405" w14:textId="02E4033C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10E94873" w14:textId="77777777" w:rsidTr="008A3296">
        <w:tc>
          <w:tcPr>
            <w:tcW w:w="3055" w:type="dxa"/>
            <w:vMerge/>
            <w:vAlign w:val="center"/>
          </w:tcPr>
          <w:p w14:paraId="117BE3E7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8E2D3EE" w14:textId="005CD0E5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3C0458" w:rsidRPr="00CA1E3E" w14:paraId="462B0109" w14:textId="77777777" w:rsidTr="008A3296">
        <w:tc>
          <w:tcPr>
            <w:tcW w:w="3055" w:type="dxa"/>
            <w:vMerge w:val="restart"/>
            <w:vAlign w:val="center"/>
          </w:tcPr>
          <w:p w14:paraId="67226D46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bookmarkStart w:id="2" w:name="_1fob9te" w:colFirst="0" w:colLast="0"/>
            <w:bookmarkEnd w:id="2"/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New areas of research or technical expertise acquired in the past year</w:t>
            </w:r>
          </w:p>
        </w:tc>
        <w:tc>
          <w:tcPr>
            <w:tcW w:w="7025" w:type="dxa"/>
          </w:tcPr>
          <w:p w14:paraId="25D06121" w14:textId="3DA63911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3FBF41E5" w14:textId="77777777" w:rsidTr="008A3296">
        <w:tc>
          <w:tcPr>
            <w:tcW w:w="3055" w:type="dxa"/>
            <w:vMerge/>
            <w:vAlign w:val="center"/>
          </w:tcPr>
          <w:p w14:paraId="23FC1AFB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19A3E61A" w14:textId="2CE806E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721E63CE" w14:textId="77777777" w:rsidTr="008A3296">
        <w:tc>
          <w:tcPr>
            <w:tcW w:w="3055" w:type="dxa"/>
            <w:vMerge/>
            <w:vAlign w:val="center"/>
          </w:tcPr>
          <w:p w14:paraId="33262735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9BAE635" w14:textId="5C5EDCC8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0A7C6B" w:rsidRPr="00CA1E3E" w14:paraId="6F3F54AB" w14:textId="77777777" w:rsidTr="00ED07D8">
        <w:trPr>
          <w:trHeight w:val="989"/>
        </w:trPr>
        <w:tc>
          <w:tcPr>
            <w:tcW w:w="3055" w:type="dxa"/>
            <w:vAlign w:val="center"/>
          </w:tcPr>
          <w:p w14:paraId="727C5490" w14:textId="784428A2" w:rsidR="000A7C6B" w:rsidRPr="00CA1E3E" w:rsidRDefault="00ED07D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entor’s 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e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>valuation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for the past year</w:t>
            </w:r>
          </w:p>
        </w:tc>
        <w:tc>
          <w:tcPr>
            <w:tcW w:w="7025" w:type="dxa"/>
          </w:tcPr>
          <w:p w14:paraId="785961DC" w14:textId="77777777" w:rsidR="000A7C6B" w:rsidRDefault="000A7C6B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24B59D19" w14:textId="77777777" w:rsidR="00CA0630" w:rsidRDefault="00CA0630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7031D8F3" w14:textId="77777777" w:rsidR="00CA0630" w:rsidRDefault="00CA0630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26C50436" w14:textId="77777777" w:rsidR="00CA0630" w:rsidRDefault="00CA0630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7180C42C" w14:textId="77777777" w:rsidR="00953340" w:rsidRPr="00CA1E3E" w:rsidRDefault="00953340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3" w:name="_z9lk8gl9zxyb" w:colFirst="0" w:colLast="0"/>
      <w:bookmarkEnd w:id="3"/>
    </w:p>
    <w:p w14:paraId="73F2CCB5" w14:textId="42B78764" w:rsidR="00953340" w:rsidRPr="00CA1E3E" w:rsidRDefault="0023321D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4" w:name="_ao3js4z12qfa" w:colFirst="0" w:colLast="0"/>
      <w:bookmarkEnd w:id="4"/>
      <w:r w:rsidRPr="00CA1E3E">
        <w:rPr>
          <w:rFonts w:ascii="Roboto" w:hAnsi="Roboto"/>
          <w:noProof/>
          <w:sz w:val="28"/>
          <w:szCs w:val="28"/>
        </w:rPr>
        <w:t>P</w:t>
      </w:r>
      <w:bookmarkStart w:id="5" w:name="kix.2ulioqk19z22" w:colFirst="0" w:colLast="0"/>
      <w:bookmarkEnd w:id="5"/>
      <w:r w:rsidRPr="00CA1E3E">
        <w:rPr>
          <w:rFonts w:ascii="Roboto" w:hAnsi="Roboto"/>
          <w:noProof/>
          <w:sz w:val="28"/>
          <w:szCs w:val="28"/>
        </w:rPr>
        <w:t xml:space="preserve">art </w:t>
      </w:r>
      <w:r w:rsidR="004D1B11">
        <w:rPr>
          <w:rFonts w:ascii="Roboto" w:hAnsi="Roboto"/>
          <w:noProof/>
          <w:sz w:val="28"/>
          <w:szCs w:val="28"/>
        </w:rPr>
        <w:t>2.</w:t>
      </w:r>
      <w:r w:rsidRPr="00CA1E3E">
        <w:rPr>
          <w:rFonts w:ascii="Roboto" w:hAnsi="Roboto"/>
          <w:noProof/>
          <w:sz w:val="28"/>
          <w:szCs w:val="28"/>
        </w:rPr>
        <w:t xml:space="preserve"> Se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Goals </w:t>
      </w:r>
      <w:r w:rsidR="006B37BD">
        <w:rPr>
          <w:rFonts w:ascii="Roboto" w:hAnsi="Roboto"/>
          <w:noProof/>
          <w:sz w:val="28"/>
          <w:szCs w:val="28"/>
        </w:rPr>
        <w:t>&amp;</w:t>
      </w:r>
      <w:r w:rsidR="006B37BD" w:rsidRPr="00CA1E3E">
        <w:rPr>
          <w:rFonts w:ascii="Roboto" w:hAnsi="Roboto"/>
          <w:noProof/>
          <w:sz w:val="28"/>
          <w:szCs w:val="28"/>
        </w:rPr>
        <w:t xml:space="preserve"> Learning Objectives For Next Year</w:t>
      </w:r>
    </w:p>
    <w:p w14:paraId="44A43E5B" w14:textId="7DDB9306" w:rsidR="00953340" w:rsidRPr="00CA1E3E" w:rsidRDefault="0023321D">
      <w:pPr>
        <w:ind w:right="-20"/>
        <w:jc w:val="both"/>
        <w:rPr>
          <w:rFonts w:ascii="Roboto" w:hAnsi="Roboto"/>
          <w:noProof/>
          <w:sz w:val="24"/>
          <w:szCs w:val="24"/>
        </w:rPr>
      </w:pPr>
      <w:r w:rsidRPr="00CA1E3E">
        <w:rPr>
          <w:rFonts w:ascii="Roboto" w:hAnsi="Roboto"/>
          <w:noProof/>
          <w:sz w:val="24"/>
          <w:szCs w:val="24"/>
        </w:rPr>
        <w:t>Considering your self- and mentor assessment, set goals for the coming year.</w:t>
      </w:r>
    </w:p>
    <w:tbl>
      <w:tblPr>
        <w:tblW w:w="100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0"/>
      </w:tblGrid>
      <w:tr w:rsidR="008A3296" w:rsidRPr="00CA1E3E" w14:paraId="0715D079" w14:textId="77777777" w:rsidTr="00923DCA">
        <w:tc>
          <w:tcPr>
            <w:tcW w:w="3055" w:type="dxa"/>
            <w:vAlign w:val="center"/>
          </w:tcPr>
          <w:p w14:paraId="6BF8F39C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Goals</w:t>
            </w:r>
          </w:p>
        </w:tc>
        <w:tc>
          <w:tcPr>
            <w:tcW w:w="7020" w:type="dxa"/>
          </w:tcPr>
          <w:p w14:paraId="48A69D9C" w14:textId="6C78028C" w:rsidR="008A3296" w:rsidRPr="00CA1E3E" w:rsidRDefault="008A3296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Description</w:t>
            </w:r>
            <w:r w:rsidR="0091630B">
              <w:rPr>
                <w:rFonts w:ascii="Roboto" w:hAnsi="Roboto"/>
                <w:b/>
                <w:noProof/>
                <w:sz w:val="24"/>
                <w:szCs w:val="24"/>
              </w:rPr>
              <w:t xml:space="preserve"> of specific metrics for goal</w:t>
            </w:r>
          </w:p>
        </w:tc>
      </w:tr>
      <w:tr w:rsidR="008A3296" w:rsidRPr="00CA1E3E" w14:paraId="583008A0" w14:textId="77777777" w:rsidTr="00923DCA">
        <w:tc>
          <w:tcPr>
            <w:tcW w:w="3055" w:type="dxa"/>
            <w:vMerge w:val="restart"/>
            <w:vAlign w:val="center"/>
          </w:tcPr>
          <w:p w14:paraId="6AEB6AFA" w14:textId="6D942129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Research Project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23DCA">
              <w:rPr>
                <w:rFonts w:ascii="Roboto" w:hAnsi="Roboto"/>
                <w:noProof/>
                <w:sz w:val="24"/>
                <w:szCs w:val="24"/>
              </w:rPr>
              <w:t>Objective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o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address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ear (order of priority)</w:t>
            </w:r>
          </w:p>
        </w:tc>
        <w:tc>
          <w:tcPr>
            <w:tcW w:w="7020" w:type="dxa"/>
          </w:tcPr>
          <w:p w14:paraId="4BB5BFEF" w14:textId="6F5930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AD6DF22" w14:textId="77777777" w:rsidTr="00923DCA">
        <w:tc>
          <w:tcPr>
            <w:tcW w:w="3055" w:type="dxa"/>
            <w:vMerge/>
            <w:vAlign w:val="center"/>
          </w:tcPr>
          <w:p w14:paraId="45C7B7D8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7494BCD1" w14:textId="2811DFB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84A1909" w14:textId="77777777" w:rsidTr="00923DCA">
        <w:tc>
          <w:tcPr>
            <w:tcW w:w="3055" w:type="dxa"/>
            <w:vMerge/>
            <w:vAlign w:val="center"/>
          </w:tcPr>
          <w:p w14:paraId="103ADCB1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3C1FB1A" w14:textId="5457E89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09B1CB31" w14:textId="77777777" w:rsidTr="00923DCA">
        <w:tc>
          <w:tcPr>
            <w:tcW w:w="3055" w:type="dxa"/>
            <w:vMerge w:val="restart"/>
            <w:vAlign w:val="center"/>
          </w:tcPr>
          <w:p w14:paraId="0BB4652B" w14:textId="0D4AACA1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Knowledge</w:t>
            </w:r>
            <w:r w:rsidR="00EB52E8">
              <w:rPr>
                <w:rFonts w:ascii="Roboto" w:hAnsi="Roboto"/>
                <w:b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</w:p>
          <w:p w14:paraId="04DF35ED" w14:textId="094E17C6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What subjects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improve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4E491905" w14:textId="0EC0A608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4AF2D38C" w14:textId="77777777" w:rsidTr="00923DCA">
        <w:tc>
          <w:tcPr>
            <w:tcW w:w="3055" w:type="dxa"/>
            <w:vMerge/>
            <w:vAlign w:val="center"/>
          </w:tcPr>
          <w:p w14:paraId="04CCD6A5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D510995" w14:textId="574D710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02F0BC9" w14:textId="77777777" w:rsidTr="00923DCA">
        <w:tc>
          <w:tcPr>
            <w:tcW w:w="3055" w:type="dxa"/>
            <w:vMerge/>
            <w:vAlign w:val="center"/>
          </w:tcPr>
          <w:p w14:paraId="60AA7C4C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4C3228B" w14:textId="5965EF0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6C18A3" w:rsidRPr="00CA1E3E" w14:paraId="3AEBEA0D" w14:textId="77777777" w:rsidTr="00923DCA">
        <w:tc>
          <w:tcPr>
            <w:tcW w:w="3055" w:type="dxa"/>
            <w:vMerge w:val="restart"/>
            <w:vAlign w:val="center"/>
          </w:tcPr>
          <w:p w14:paraId="02829E6B" w14:textId="3EF4B5BC" w:rsidR="006C18A3" w:rsidRPr="00CA1E3E" w:rsidRDefault="006C18A3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Writing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What </w:t>
            </w:r>
            <w:r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 write this year (papers, grants, fellowships)?</w:t>
            </w:r>
          </w:p>
        </w:tc>
        <w:tc>
          <w:tcPr>
            <w:tcW w:w="7020" w:type="dxa"/>
          </w:tcPr>
          <w:p w14:paraId="00E5EAAD" w14:textId="1290D3DC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6C18A3" w:rsidRPr="00CA1E3E" w14:paraId="023A0C9B" w14:textId="77777777" w:rsidTr="00923DCA">
        <w:tc>
          <w:tcPr>
            <w:tcW w:w="3055" w:type="dxa"/>
            <w:vMerge/>
            <w:vAlign w:val="center"/>
          </w:tcPr>
          <w:p w14:paraId="077ED293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00D9D06" w14:textId="591C564B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6C18A3" w:rsidRPr="00CA1E3E" w14:paraId="03405201" w14:textId="77777777" w:rsidTr="00923DCA">
        <w:tc>
          <w:tcPr>
            <w:tcW w:w="3055" w:type="dxa"/>
            <w:vMerge/>
            <w:vAlign w:val="center"/>
          </w:tcPr>
          <w:p w14:paraId="68B0673D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27590C9" w14:textId="6EB70B7D" w:rsidR="006C18A3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6C18A3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8A3296" w:rsidRPr="00CA1E3E" w14:paraId="74D6405A" w14:textId="77777777" w:rsidTr="00923DCA">
        <w:tc>
          <w:tcPr>
            <w:tcW w:w="3055" w:type="dxa"/>
            <w:vMerge w:val="restart"/>
            <w:vAlign w:val="center"/>
          </w:tcPr>
          <w:p w14:paraId="6121F07B" w14:textId="0101BFE4" w:rsidR="008A3296" w:rsidRPr="00CA1E3E" w:rsidRDefault="00575CF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Organization</w:t>
            </w:r>
            <w:r w:rsidR="008A3296"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: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How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 xml:space="preserve"> you improve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332468">
              <w:rPr>
                <w:rFonts w:ascii="Roboto" w:hAnsi="Roboto"/>
                <w:noProof/>
                <w:sz w:val="24"/>
                <w:szCs w:val="24"/>
              </w:rPr>
              <w:t xml:space="preserve">time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management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 year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7BB301F8" w14:textId="4CECC3E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518FE1FB" w14:textId="77777777" w:rsidTr="00923DCA">
        <w:tc>
          <w:tcPr>
            <w:tcW w:w="3055" w:type="dxa"/>
            <w:vMerge/>
            <w:vAlign w:val="center"/>
          </w:tcPr>
          <w:p w14:paraId="5A6FC36A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3D9367B0" w14:textId="3224C0F3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0FA469F1" w14:textId="77777777" w:rsidTr="00923DCA">
        <w:tc>
          <w:tcPr>
            <w:tcW w:w="3055" w:type="dxa"/>
            <w:vMerge/>
            <w:vAlign w:val="center"/>
          </w:tcPr>
          <w:p w14:paraId="17DD2989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1E2EAE5" w14:textId="470AF50E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1974BF55" w14:textId="77777777" w:rsidTr="00923DCA">
        <w:tc>
          <w:tcPr>
            <w:tcW w:w="3055" w:type="dxa"/>
            <w:vMerge w:val="restart"/>
            <w:vAlign w:val="center"/>
          </w:tcPr>
          <w:p w14:paraId="318106A9" w14:textId="2677A8C3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Career </w:t>
            </w:r>
            <w:r w:rsidR="00575CF3">
              <w:rPr>
                <w:rFonts w:ascii="Roboto" w:hAnsi="Roboto"/>
                <w:b/>
                <w:noProof/>
                <w:sz w:val="24"/>
                <w:szCs w:val="24"/>
              </w:rPr>
              <w:t>&amp; networking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0D018B">
              <w:rPr>
                <w:rFonts w:ascii="Roboto" w:hAnsi="Roboto"/>
                <w:noProof/>
                <w:sz w:val="24"/>
                <w:szCs w:val="24"/>
              </w:rPr>
              <w:t>How will you advance toward your career goals?</w:t>
            </w:r>
          </w:p>
        </w:tc>
        <w:tc>
          <w:tcPr>
            <w:tcW w:w="7020" w:type="dxa"/>
          </w:tcPr>
          <w:p w14:paraId="3D01B719" w14:textId="6276398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B58AF74" w14:textId="77777777" w:rsidTr="00923DCA">
        <w:tc>
          <w:tcPr>
            <w:tcW w:w="3055" w:type="dxa"/>
            <w:vMerge/>
            <w:vAlign w:val="center"/>
          </w:tcPr>
          <w:p w14:paraId="2EDCE2B7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6F8879E8" w14:textId="6C891A06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F2B27C9" w14:textId="77777777" w:rsidTr="00923DCA">
        <w:tc>
          <w:tcPr>
            <w:tcW w:w="3055" w:type="dxa"/>
            <w:vMerge/>
            <w:vAlign w:val="center"/>
          </w:tcPr>
          <w:p w14:paraId="044FBBBA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3E2110C" w14:textId="62B844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575CF3" w:rsidRPr="00CA1E3E" w14:paraId="59FB490E" w14:textId="77777777" w:rsidTr="00923DCA">
        <w:tc>
          <w:tcPr>
            <w:tcW w:w="3055" w:type="dxa"/>
            <w:vMerge w:val="restart"/>
            <w:vAlign w:val="center"/>
          </w:tcPr>
          <w:p w14:paraId="051187DA" w14:textId="7067889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Program Hoop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>
              <w:rPr>
                <w:rFonts w:ascii="Roboto" w:hAnsi="Roboto"/>
                <w:noProof/>
                <w:sz w:val="24"/>
                <w:szCs w:val="24"/>
              </w:rPr>
              <w:t>What curriculum hurdles will you complete this year?</w:t>
            </w:r>
          </w:p>
        </w:tc>
        <w:tc>
          <w:tcPr>
            <w:tcW w:w="7020" w:type="dxa"/>
          </w:tcPr>
          <w:p w14:paraId="0C9562C8" w14:textId="50A5E0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575CF3" w:rsidRPr="00CA1E3E" w14:paraId="4D86622C" w14:textId="77777777" w:rsidTr="00923DCA">
        <w:tc>
          <w:tcPr>
            <w:tcW w:w="3055" w:type="dxa"/>
            <w:vMerge/>
            <w:vAlign w:val="center"/>
          </w:tcPr>
          <w:p w14:paraId="182E72FC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8FDD94E" w14:textId="0695C2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575CF3" w:rsidRPr="00CA1E3E" w14:paraId="662BC796" w14:textId="77777777" w:rsidTr="00923DCA">
        <w:tc>
          <w:tcPr>
            <w:tcW w:w="3055" w:type="dxa"/>
            <w:vMerge/>
            <w:vAlign w:val="center"/>
          </w:tcPr>
          <w:p w14:paraId="37710DD9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72D0BD6" w14:textId="3A46985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</w:tbl>
    <w:p w14:paraId="71670EF2" w14:textId="2F9C97C1" w:rsidR="00953340" w:rsidRPr="00CA1E3E" w:rsidRDefault="0023321D">
      <w:pPr>
        <w:pStyle w:val="Heading1"/>
        <w:ind w:left="0" w:right="-20"/>
        <w:rPr>
          <w:rFonts w:ascii="Roboto" w:hAnsi="Roboto"/>
          <w:b w:val="0"/>
          <w:noProof/>
          <w:sz w:val="28"/>
          <w:szCs w:val="28"/>
        </w:rPr>
      </w:pPr>
      <w:bookmarkStart w:id="6" w:name="_1t3h5sf" w:colFirst="0" w:colLast="0"/>
      <w:bookmarkStart w:id="7" w:name="_3dy6vkm" w:colFirst="0" w:colLast="0"/>
      <w:bookmarkEnd w:id="6"/>
      <w:bookmarkEnd w:id="7"/>
      <w:r w:rsidRPr="00CA1E3E">
        <w:rPr>
          <w:rFonts w:ascii="Roboto" w:hAnsi="Roboto"/>
          <w:noProof/>
          <w:sz w:val="28"/>
          <w:szCs w:val="28"/>
        </w:rPr>
        <w:lastRenderedPageBreak/>
        <w:t xml:space="preserve">Part </w:t>
      </w:r>
      <w:r w:rsidR="004D1B11">
        <w:rPr>
          <w:rFonts w:ascii="Roboto" w:hAnsi="Roboto"/>
          <w:noProof/>
          <w:sz w:val="28"/>
          <w:szCs w:val="28"/>
        </w:rPr>
        <w:t>3.</w:t>
      </w:r>
      <w:r w:rsidRPr="00CA1E3E">
        <w:rPr>
          <w:rFonts w:ascii="Roboto" w:hAnsi="Roboto"/>
          <w:noProof/>
          <w:sz w:val="28"/>
          <w:szCs w:val="28"/>
        </w:rPr>
        <w:t xml:space="preserve"> Implemen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Your </w:t>
      </w:r>
      <w:r w:rsidR="006B37BD">
        <w:rPr>
          <w:rFonts w:ascii="Roboto" w:hAnsi="Roboto"/>
          <w:noProof/>
          <w:sz w:val="28"/>
          <w:szCs w:val="28"/>
        </w:rPr>
        <w:t>Training Plan</w:t>
      </w:r>
    </w:p>
    <w:p w14:paraId="19B53EC5" w14:textId="6B2E62D7" w:rsidR="00953340" w:rsidRPr="00CA1E3E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923DCA">
        <w:rPr>
          <w:rFonts w:ascii="Roboto" w:hAnsi="Roboto"/>
          <w:noProof/>
          <w:color w:val="000000"/>
          <w:sz w:val="24"/>
          <w:szCs w:val="24"/>
        </w:rPr>
        <w:t>Discuss and edit this plan with input from your mentor(s)</w:t>
      </w:r>
      <w:r>
        <w:rPr>
          <w:rFonts w:ascii="Roboto" w:hAnsi="Roboto"/>
          <w:noProof/>
          <w:color w:val="000000"/>
          <w:sz w:val="24"/>
          <w:szCs w:val="24"/>
        </w:rPr>
        <w:t xml:space="preserve">. </w:t>
      </w:r>
      <w:r w:rsidR="009C2D36">
        <w:rPr>
          <w:rFonts w:ascii="Roboto" w:hAnsi="Roboto"/>
          <w:noProof/>
          <w:color w:val="000000"/>
          <w:sz w:val="24"/>
          <w:szCs w:val="24"/>
        </w:rPr>
        <w:t>In your calendar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(Google/Apple calendar, Outlook, etc.)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month-by-month timeline</w:t>
      </w:r>
      <w:r w:rsidR="009C2D36" w:rsidRPr="00CA1E3E">
        <w:rPr>
          <w:rFonts w:ascii="Roboto" w:hAnsi="Roboto"/>
          <w:b/>
          <w:noProof/>
          <w:color w:val="000000"/>
          <w:sz w:val="24"/>
          <w:szCs w:val="24"/>
        </w:rPr>
        <w:t xml:space="preserve"> 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for the next year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for the goals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 xml:space="preserve"> you identified above.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>
        <w:rPr>
          <w:rFonts w:ascii="Roboto" w:hAnsi="Roboto"/>
          <w:noProof/>
          <w:color w:val="000000"/>
          <w:sz w:val="24"/>
          <w:szCs w:val="24"/>
        </w:rPr>
        <w:t>Now 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weekly schedule</w:t>
      </w:r>
      <w:r w:rsidR="001342A3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>t</w:t>
      </w:r>
      <w:r w:rsidR="001342A3">
        <w:rPr>
          <w:rFonts w:ascii="Roboto" w:hAnsi="Roboto"/>
          <w:noProof/>
          <w:color w:val="000000"/>
          <w:sz w:val="24"/>
          <w:szCs w:val="24"/>
        </w:rPr>
        <w:t>hat will help you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 xml:space="preserve"> achieve your goals</w:t>
      </w:r>
      <w:r>
        <w:rPr>
          <w:rFonts w:ascii="Roboto" w:hAnsi="Roboto"/>
          <w:noProof/>
          <w:color w:val="000000"/>
          <w:sz w:val="24"/>
          <w:szCs w:val="24"/>
        </w:rPr>
        <w:t>. I</w:t>
      </w:r>
      <w:r w:rsidRPr="00923DCA">
        <w:rPr>
          <w:rFonts w:ascii="Roboto" w:hAnsi="Roboto"/>
          <w:noProof/>
          <w:color w:val="000000"/>
          <w:sz w:val="24"/>
          <w:szCs w:val="24"/>
        </w:rPr>
        <w:t>t’s ti</w:t>
      </w:r>
      <w:bookmarkStart w:id="8" w:name="1t3h5sf" w:colFirst="0" w:colLast="0"/>
      <w:bookmarkEnd w:id="8"/>
      <w:r w:rsidRPr="00923DCA">
        <w:rPr>
          <w:rFonts w:ascii="Roboto" w:hAnsi="Roboto"/>
          <w:noProof/>
          <w:color w:val="000000"/>
          <w:sz w:val="24"/>
          <w:szCs w:val="24"/>
        </w:rPr>
        <w:t>me to do the work. Maximum effort!</w:t>
      </w:r>
    </w:p>
    <w:p w14:paraId="23F0E555" w14:textId="6B9AAB18" w:rsidR="00923DCA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sz w:val="24"/>
          <w:szCs w:val="24"/>
        </w:rPr>
      </w:pPr>
    </w:p>
    <w:p w14:paraId="2504321C" w14:textId="77777777" w:rsidR="00923DCA" w:rsidRPr="001F665E" w:rsidRDefault="00923DCA" w:rsidP="00923DCA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Productivity</w:t>
      </w:r>
      <w:r>
        <w:rPr>
          <w:rFonts w:ascii="Roboto" w:hAnsi="Roboto"/>
          <w:b/>
          <w:noProof/>
          <w:sz w:val="28"/>
          <w:szCs w:val="28"/>
        </w:rPr>
        <w:t xml:space="preserve"> Advice</w:t>
      </w:r>
    </w:p>
    <w:p w14:paraId="0567A1A2" w14:textId="5A9C2AA5" w:rsidR="00350443" w:rsidRPr="00A9314B" w:rsidRDefault="00923DCA" w:rsidP="00A9314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o your most important work first</w:t>
      </w:r>
      <w:r w:rsidR="00C87C0D">
        <w:rPr>
          <w:rFonts w:ascii="Roboto" w:hAnsi="Roboto"/>
          <w:noProof/>
          <w:sz w:val="24"/>
          <w:szCs w:val="24"/>
        </w:rPr>
        <w:t xml:space="preserve"> each day</w:t>
      </w:r>
    </w:p>
    <w:p w14:paraId="24D5819C" w14:textId="77777777" w:rsidR="00BE3E2D" w:rsidRDefault="00923DCA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ist middling priorities</w:t>
      </w:r>
      <w:r w:rsidR="006D7FDB">
        <w:rPr>
          <w:rFonts w:ascii="Roboto" w:hAnsi="Roboto"/>
          <w:noProof/>
          <w:sz w:val="24"/>
          <w:szCs w:val="24"/>
        </w:rPr>
        <w:t xml:space="preserve"> (e.g., only check email morning and </w:t>
      </w:r>
      <w:r w:rsidR="00A93A30">
        <w:rPr>
          <w:rFonts w:ascii="Roboto" w:hAnsi="Roboto"/>
          <w:noProof/>
          <w:sz w:val="24"/>
          <w:szCs w:val="24"/>
        </w:rPr>
        <w:t>late afternoon)</w:t>
      </w:r>
    </w:p>
    <w:p w14:paraId="31171C1F" w14:textId="533AEAAB" w:rsidR="00923DCA" w:rsidRDefault="00BE3E2D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Avoid task switching for deeper focus</w:t>
      </w:r>
    </w:p>
    <w:p w14:paraId="6C4CDC5D" w14:textId="77777777" w:rsidR="00B675B0" w:rsidRDefault="00B675B0" w:rsidP="00B675B0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Manage focus, not time</w:t>
      </w:r>
    </w:p>
    <w:p w14:paraId="5BAEC309" w14:textId="77777777" w:rsidR="00B675B0" w:rsidRDefault="00B675B0" w:rsidP="00B675B0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O</w:t>
      </w:r>
      <w:r w:rsidRPr="00CD5ECF">
        <w:rPr>
          <w:rFonts w:ascii="Roboto" w:hAnsi="Roboto"/>
          <w:noProof/>
          <w:sz w:val="24"/>
          <w:szCs w:val="24"/>
        </w:rPr>
        <w:t>bsess</w:t>
      </w:r>
      <w:r>
        <w:rPr>
          <w:rFonts w:ascii="Roboto" w:hAnsi="Roboto"/>
          <w:noProof/>
          <w:sz w:val="24"/>
          <w:szCs w:val="24"/>
        </w:rPr>
        <w:t xml:space="preserve"> </w:t>
      </w:r>
      <w:r w:rsidRPr="00CD5ECF">
        <w:rPr>
          <w:rFonts w:ascii="Roboto" w:hAnsi="Roboto"/>
          <w:noProof/>
          <w:sz w:val="24"/>
          <w:szCs w:val="24"/>
        </w:rPr>
        <w:t>over qualit</w:t>
      </w:r>
      <w:r>
        <w:rPr>
          <w:rFonts w:ascii="Roboto" w:hAnsi="Roboto"/>
          <w:noProof/>
          <w:sz w:val="24"/>
          <w:szCs w:val="24"/>
        </w:rPr>
        <w:t>y</w:t>
      </w:r>
    </w:p>
    <w:p w14:paraId="3D652518" w14:textId="09F479FD" w:rsidR="00B675B0" w:rsidRPr="00B675B0" w:rsidRDefault="00B675B0" w:rsidP="00B675B0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W</w:t>
      </w:r>
      <w:r w:rsidRPr="00CD5ECF">
        <w:rPr>
          <w:rFonts w:ascii="Roboto" w:hAnsi="Roboto"/>
          <w:noProof/>
          <w:sz w:val="24"/>
          <w:szCs w:val="24"/>
        </w:rPr>
        <w:t>ork at a natural pace</w:t>
      </w:r>
      <w:r>
        <w:rPr>
          <w:rFonts w:ascii="Roboto" w:hAnsi="Roboto"/>
          <w:noProof/>
          <w:sz w:val="24"/>
          <w:szCs w:val="24"/>
        </w:rPr>
        <w:t xml:space="preserve"> (variable intensity from day to day)</w:t>
      </w:r>
    </w:p>
    <w:p w14:paraId="1AC98DB1" w14:textId="77777777" w:rsidR="00BE3E2D" w:rsidRPr="001F665E" w:rsidRDefault="00BE3E2D" w:rsidP="00BE3E2D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Embrace what feels difficult</w:t>
      </w:r>
    </w:p>
    <w:p w14:paraId="09540CF6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You will never really know what you are doing, so be bold now</w:t>
      </w:r>
    </w:p>
    <w:p w14:paraId="788201D2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Accept who you are; no one cares what you're doing with your life</w:t>
      </w:r>
    </w:p>
    <w:p w14:paraId="27A2A0EB" w14:textId="5FC155FD" w:rsidR="00923DCA" w:rsidRPr="00CA691B" w:rsidRDefault="00923DCA" w:rsidP="00CA691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923DCA">
        <w:rPr>
          <w:rFonts w:ascii="Roboto" w:hAnsi="Roboto"/>
          <w:noProof/>
          <w:sz w:val="24"/>
          <w:szCs w:val="24"/>
        </w:rPr>
        <w:t>Enjoy time off &amp; whimsical activities</w:t>
      </w:r>
    </w:p>
    <w:sectPr w:rsidR="00923DCA" w:rsidRPr="00CA691B" w:rsidSect="00540D82">
      <w:footerReference w:type="default" r:id="rId9"/>
      <w:pgSz w:w="12240" w:h="15840"/>
      <w:pgMar w:top="1080" w:right="1080" w:bottom="1080" w:left="108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3C8A1" w14:textId="77777777" w:rsidR="00540D82" w:rsidRDefault="00540D82">
      <w:r>
        <w:separator/>
      </w:r>
    </w:p>
  </w:endnote>
  <w:endnote w:type="continuationSeparator" w:id="0">
    <w:p w14:paraId="0A7C4477" w14:textId="77777777" w:rsidR="00540D82" w:rsidRDefault="00540D82">
      <w:r>
        <w:continuationSeparator/>
      </w:r>
    </w:p>
  </w:endnote>
  <w:endnote w:type="continuationNotice" w:id="1">
    <w:p w14:paraId="364B39DD" w14:textId="77777777" w:rsidR="00540D82" w:rsidRDefault="00540D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D6E35" w14:textId="77777777" w:rsidR="00953340" w:rsidRPr="00CA1E3E" w:rsidRDefault="002332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Roboto" w:hAnsi="Roboto"/>
        <w:color w:val="000000"/>
        <w:sz w:val="24"/>
        <w:szCs w:val="24"/>
      </w:rPr>
    </w:pPr>
    <w:r w:rsidRPr="00CA1E3E">
      <w:rPr>
        <w:rFonts w:ascii="Roboto" w:hAnsi="Roboto"/>
        <w:color w:val="000000"/>
        <w:sz w:val="24"/>
        <w:szCs w:val="24"/>
      </w:rPr>
      <w:fldChar w:fldCharType="begin"/>
    </w:r>
    <w:r w:rsidRPr="00CA1E3E">
      <w:rPr>
        <w:rFonts w:ascii="Roboto" w:hAnsi="Roboto"/>
        <w:color w:val="000000"/>
        <w:sz w:val="24"/>
        <w:szCs w:val="24"/>
      </w:rPr>
      <w:instrText>PAGE</w:instrText>
    </w:r>
    <w:r w:rsidRPr="00CA1E3E">
      <w:rPr>
        <w:rFonts w:ascii="Roboto" w:hAnsi="Roboto"/>
        <w:color w:val="000000"/>
        <w:sz w:val="24"/>
        <w:szCs w:val="24"/>
      </w:rPr>
      <w:fldChar w:fldCharType="separate"/>
    </w:r>
    <w:r w:rsidR="00CA1E3E" w:rsidRPr="00CA1E3E">
      <w:rPr>
        <w:rFonts w:ascii="Roboto" w:hAnsi="Roboto"/>
        <w:noProof/>
        <w:color w:val="000000"/>
        <w:sz w:val="24"/>
        <w:szCs w:val="24"/>
      </w:rPr>
      <w:t>1</w:t>
    </w:r>
    <w:r w:rsidRPr="00CA1E3E">
      <w:rPr>
        <w:rFonts w:ascii="Roboto" w:hAnsi="Roboto"/>
        <w:color w:val="000000"/>
        <w:sz w:val="24"/>
        <w:szCs w:val="24"/>
      </w:rPr>
      <w:fldChar w:fldCharType="end"/>
    </w:r>
  </w:p>
  <w:p w14:paraId="5DC9C909" w14:textId="77777777" w:rsidR="00953340" w:rsidRDefault="00953340">
    <w:pPr>
      <w:spacing w:after="705"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BB8455" w14:textId="77777777" w:rsidR="00540D82" w:rsidRDefault="00540D82">
      <w:r>
        <w:separator/>
      </w:r>
    </w:p>
  </w:footnote>
  <w:footnote w:type="continuationSeparator" w:id="0">
    <w:p w14:paraId="337935A3" w14:textId="77777777" w:rsidR="00540D82" w:rsidRDefault="00540D82">
      <w:r>
        <w:continuationSeparator/>
      </w:r>
    </w:p>
  </w:footnote>
  <w:footnote w:type="continuationNotice" w:id="1">
    <w:p w14:paraId="72948590" w14:textId="77777777" w:rsidR="00540D82" w:rsidRDefault="00540D8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77E13"/>
    <w:multiLevelType w:val="hybridMultilevel"/>
    <w:tmpl w:val="BA18C558"/>
    <w:lvl w:ilvl="0" w:tplc="D0B8B1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A0E1D"/>
    <w:multiLevelType w:val="multilevel"/>
    <w:tmpl w:val="45E23CA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34CE03EF"/>
    <w:multiLevelType w:val="multilevel"/>
    <w:tmpl w:val="104EF4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46502C8D"/>
    <w:multiLevelType w:val="hybridMultilevel"/>
    <w:tmpl w:val="9B208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5675F"/>
    <w:multiLevelType w:val="multilevel"/>
    <w:tmpl w:val="DF902E8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63493B4C"/>
    <w:multiLevelType w:val="hybridMultilevel"/>
    <w:tmpl w:val="2F5C3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264CBD"/>
    <w:multiLevelType w:val="hybridMultilevel"/>
    <w:tmpl w:val="3A88C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837EB"/>
    <w:multiLevelType w:val="multilevel"/>
    <w:tmpl w:val="21D2B81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num w:numId="1" w16cid:durableId="396247652">
    <w:abstractNumId w:val="2"/>
  </w:num>
  <w:num w:numId="2" w16cid:durableId="679432027">
    <w:abstractNumId w:val="1"/>
  </w:num>
  <w:num w:numId="3" w16cid:durableId="1505822839">
    <w:abstractNumId w:val="4"/>
  </w:num>
  <w:num w:numId="4" w16cid:durableId="20861033">
    <w:abstractNumId w:val="0"/>
  </w:num>
  <w:num w:numId="5" w16cid:durableId="1896425130">
    <w:abstractNumId w:val="6"/>
  </w:num>
  <w:num w:numId="6" w16cid:durableId="637809538">
    <w:abstractNumId w:val="7"/>
  </w:num>
  <w:num w:numId="7" w16cid:durableId="1444227950">
    <w:abstractNumId w:val="3"/>
  </w:num>
  <w:num w:numId="8" w16cid:durableId="1024563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M7M0Mzc2N7FU0lEKTi0uzszPAykwtKgFALPZ+O4tAAAA"/>
    <w:docVar w:name="StyleGuidePreference" w:val="0"/>
    <w:docVar w:name="UniqueDocId" w:val="bc3fcd13-249b-47d8-85ce-02338b07daf7"/>
  </w:docVars>
  <w:rsids>
    <w:rsidRoot w:val="00953340"/>
    <w:rsid w:val="00032CA4"/>
    <w:rsid w:val="00084A8A"/>
    <w:rsid w:val="000A7C6B"/>
    <w:rsid w:val="000C5BFD"/>
    <w:rsid w:val="000D018B"/>
    <w:rsid w:val="000D5288"/>
    <w:rsid w:val="001342A3"/>
    <w:rsid w:val="001419CF"/>
    <w:rsid w:val="001556C8"/>
    <w:rsid w:val="00164BCF"/>
    <w:rsid w:val="00171262"/>
    <w:rsid w:val="0017326D"/>
    <w:rsid w:val="001977BC"/>
    <w:rsid w:val="001B7432"/>
    <w:rsid w:val="00206D24"/>
    <w:rsid w:val="0023321D"/>
    <w:rsid w:val="0025272F"/>
    <w:rsid w:val="00272920"/>
    <w:rsid w:val="002A73CC"/>
    <w:rsid w:val="002D08BE"/>
    <w:rsid w:val="00317672"/>
    <w:rsid w:val="00332468"/>
    <w:rsid w:val="00350443"/>
    <w:rsid w:val="00353AC7"/>
    <w:rsid w:val="003A2E84"/>
    <w:rsid w:val="003B2262"/>
    <w:rsid w:val="003C0458"/>
    <w:rsid w:val="0042454E"/>
    <w:rsid w:val="00444663"/>
    <w:rsid w:val="00483490"/>
    <w:rsid w:val="004D1B11"/>
    <w:rsid w:val="004F3F50"/>
    <w:rsid w:val="005260FB"/>
    <w:rsid w:val="0052635B"/>
    <w:rsid w:val="00530B50"/>
    <w:rsid w:val="00540D82"/>
    <w:rsid w:val="00575CF3"/>
    <w:rsid w:val="0059291B"/>
    <w:rsid w:val="005B7874"/>
    <w:rsid w:val="005F2B68"/>
    <w:rsid w:val="005F2FFB"/>
    <w:rsid w:val="00675F9B"/>
    <w:rsid w:val="006961D0"/>
    <w:rsid w:val="006A4254"/>
    <w:rsid w:val="006B37BD"/>
    <w:rsid w:val="006C18A3"/>
    <w:rsid w:val="006D7FDB"/>
    <w:rsid w:val="006E69F3"/>
    <w:rsid w:val="00721A46"/>
    <w:rsid w:val="00761BB3"/>
    <w:rsid w:val="007643F0"/>
    <w:rsid w:val="007656EB"/>
    <w:rsid w:val="0078121B"/>
    <w:rsid w:val="007B0C01"/>
    <w:rsid w:val="00811C6D"/>
    <w:rsid w:val="00853DE4"/>
    <w:rsid w:val="00864B5E"/>
    <w:rsid w:val="00886424"/>
    <w:rsid w:val="008908FC"/>
    <w:rsid w:val="008A3296"/>
    <w:rsid w:val="008C0FD2"/>
    <w:rsid w:val="008D17A7"/>
    <w:rsid w:val="008D5D3A"/>
    <w:rsid w:val="0091630B"/>
    <w:rsid w:val="00917A67"/>
    <w:rsid w:val="00923DCA"/>
    <w:rsid w:val="00924BFB"/>
    <w:rsid w:val="00937BB6"/>
    <w:rsid w:val="00953340"/>
    <w:rsid w:val="00962599"/>
    <w:rsid w:val="00967191"/>
    <w:rsid w:val="009B07A3"/>
    <w:rsid w:val="009C0BDF"/>
    <w:rsid w:val="009C2D36"/>
    <w:rsid w:val="009C7619"/>
    <w:rsid w:val="009E20E3"/>
    <w:rsid w:val="00A02020"/>
    <w:rsid w:val="00A2738C"/>
    <w:rsid w:val="00A34543"/>
    <w:rsid w:val="00A5532A"/>
    <w:rsid w:val="00A62F0D"/>
    <w:rsid w:val="00A723FB"/>
    <w:rsid w:val="00A770A9"/>
    <w:rsid w:val="00A839B3"/>
    <w:rsid w:val="00A9314B"/>
    <w:rsid w:val="00A93A30"/>
    <w:rsid w:val="00AC1734"/>
    <w:rsid w:val="00B038C0"/>
    <w:rsid w:val="00B44DB5"/>
    <w:rsid w:val="00B4730F"/>
    <w:rsid w:val="00B64F77"/>
    <w:rsid w:val="00B675B0"/>
    <w:rsid w:val="00B73E3E"/>
    <w:rsid w:val="00BB7CB9"/>
    <w:rsid w:val="00BE007B"/>
    <w:rsid w:val="00BE3E2D"/>
    <w:rsid w:val="00C06789"/>
    <w:rsid w:val="00C07305"/>
    <w:rsid w:val="00C76849"/>
    <w:rsid w:val="00C87C0D"/>
    <w:rsid w:val="00CA0630"/>
    <w:rsid w:val="00CA1E3E"/>
    <w:rsid w:val="00CA691B"/>
    <w:rsid w:val="00CD0AEB"/>
    <w:rsid w:val="00CD5ECF"/>
    <w:rsid w:val="00CE7E9E"/>
    <w:rsid w:val="00D844EA"/>
    <w:rsid w:val="00D90918"/>
    <w:rsid w:val="00D9772D"/>
    <w:rsid w:val="00E17EA1"/>
    <w:rsid w:val="00E2673F"/>
    <w:rsid w:val="00E47B15"/>
    <w:rsid w:val="00E51F15"/>
    <w:rsid w:val="00E60BA7"/>
    <w:rsid w:val="00E71CEB"/>
    <w:rsid w:val="00E91C73"/>
    <w:rsid w:val="00EB52E8"/>
    <w:rsid w:val="00ED07D8"/>
    <w:rsid w:val="00EE5F2B"/>
    <w:rsid w:val="00F35804"/>
    <w:rsid w:val="00F83A5E"/>
    <w:rsid w:val="00F8502F"/>
    <w:rsid w:val="00F9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54C869"/>
  <w15:docId w15:val="{3A5CCA8B-A9BB-49FA-8F8B-86F4524A7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left="22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ind w:left="100" w:hanging="72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ind w:left="119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220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A1E3E"/>
    <w:rPr>
      <w:color w:val="0000FF" w:themeColor="hyperlink"/>
      <w:u w:val="single"/>
    </w:rPr>
  </w:style>
  <w:style w:type="paragraph" w:customStyle="1" w:styleId="Pa0">
    <w:name w:val="Pa0"/>
    <w:basedOn w:val="Normal"/>
    <w:next w:val="Normal"/>
    <w:rsid w:val="00CA1E3E"/>
    <w:pPr>
      <w:widowControl/>
      <w:autoSpaceDE w:val="0"/>
      <w:autoSpaceDN w:val="0"/>
      <w:adjustRightInd w:val="0"/>
    </w:pPr>
    <w:rPr>
      <w:rFonts w:ascii="PalatinoLinotype-Bold" w:eastAsia="Times New Roman" w:hAnsi="PalatinoLinotype-Bold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E3E"/>
  </w:style>
  <w:style w:type="paragraph" w:styleId="Footer">
    <w:name w:val="footer"/>
    <w:basedOn w:val="Normal"/>
    <w:link w:val="Foot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E3E"/>
  </w:style>
  <w:style w:type="paragraph" w:styleId="ListParagraph">
    <w:name w:val="List Paragraph"/>
    <w:basedOn w:val="Normal"/>
    <w:uiPriority w:val="34"/>
    <w:qFormat/>
    <w:rsid w:val="000C5B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F2FF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03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  <wetp:taskpane dockstate="right" visibility="0" width="525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9A69A07-8310-466F-A043-3DB30BBBE7F9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EB96D57-FCE6-4EEA-A0B1-25F9EDF7E445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3</Pages>
  <Words>720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Links>
    <vt:vector size="18" baseType="variant">
      <vt:variant>
        <vt:i4>524298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4d34og8</vt:lpwstr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gan, Christopher</dc:creator>
  <cp:keywords/>
  <cp:lastModifiedBy>Organ, Christopher</cp:lastModifiedBy>
  <cp:revision>96</cp:revision>
  <dcterms:created xsi:type="dcterms:W3CDTF">2021-10-29T20:21:00Z</dcterms:created>
  <dcterms:modified xsi:type="dcterms:W3CDTF">2024-04-02T12:03:00Z</dcterms:modified>
</cp:coreProperties>
</file>